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A962A1" w14:textId="3D9500AE" w:rsidR="00DD77A6" w:rsidRDefault="002713CB" w:rsidP="002713CB">
      <w:pPr>
        <w:pStyle w:val="Title"/>
      </w:pPr>
      <w:r>
        <w:t>Data Requirements and Data Collection</w:t>
      </w:r>
    </w:p>
    <w:p w14:paraId="06D5B59D" w14:textId="08495DBC" w:rsidR="002713CB" w:rsidRDefault="002713CB" w:rsidP="002713CB">
      <w:r>
        <w:t>To properly segment cities in the USA and create a competent recommender system, I need to generate detailed city profiles for each city in the study. This begs the following questions:</w:t>
      </w:r>
    </w:p>
    <w:p w14:paraId="019DAC39" w14:textId="142A59BE" w:rsidR="002713CB" w:rsidRDefault="002713CB" w:rsidP="002713CB">
      <w:pPr>
        <w:rPr>
          <w:b/>
          <w:bCs/>
        </w:rPr>
      </w:pPr>
      <w:r>
        <w:rPr>
          <w:b/>
          <w:bCs/>
        </w:rPr>
        <w:t>Which cities will I include?</w:t>
      </w:r>
    </w:p>
    <w:p w14:paraId="37C178CF" w14:textId="2A94E555" w:rsidR="002713CB" w:rsidRDefault="002713CB" w:rsidP="002713CB">
      <w:r>
        <w:t>The Wikipedia site ‘</w:t>
      </w:r>
      <w:hyperlink r:id="rId5" w:history="1">
        <w:r w:rsidRPr="00821AC0">
          <w:rPr>
            <w:rStyle w:val="Hyperlink"/>
          </w:rPr>
          <w:t>List of United States cities by population’</w:t>
        </w:r>
      </w:hyperlink>
      <w:r>
        <w:t xml:space="preserve"> deemed appropriate for these purposes. Ideally, we would try to include a lot more cities, but the computational requirements to use thousands of cities instead of the largest 315 by population seems too high for the marginal benefit. </w:t>
      </w:r>
    </w:p>
    <w:p w14:paraId="53D5F31A" w14:textId="5C210556" w:rsidR="002713CB" w:rsidRDefault="002713CB" w:rsidP="002713CB">
      <w:pPr>
        <w:rPr>
          <w:b/>
          <w:bCs/>
        </w:rPr>
      </w:pPr>
      <w:r>
        <w:rPr>
          <w:b/>
          <w:bCs/>
        </w:rPr>
        <w:t>What data will be collected and how?</w:t>
      </w:r>
    </w:p>
    <w:p w14:paraId="79D69532" w14:textId="3BEE6356" w:rsidR="002713CB" w:rsidRDefault="002713CB" w:rsidP="002713CB">
      <w:r>
        <w:t xml:space="preserve">There is an enormous amount of data available on the web regarding cities, but a lot of it </w:t>
      </w:r>
      <w:r w:rsidR="00821AC0">
        <w:t>comes from</w:t>
      </w:r>
      <w:r>
        <w:t xml:space="preserve"> untrustworthy sources, nor </w:t>
      </w:r>
      <w:r w:rsidR="00821AC0">
        <w:t xml:space="preserve">is it </w:t>
      </w:r>
      <w:r>
        <w:t xml:space="preserve">standardized. Lucky me, I found </w:t>
      </w:r>
      <w:hyperlink r:id="rId6" w:history="1">
        <w:r w:rsidRPr="002713CB">
          <w:rPr>
            <w:rStyle w:val="Hyperlink"/>
          </w:rPr>
          <w:t>datausa.io</w:t>
        </w:r>
      </w:hyperlink>
      <w:r>
        <w:t>, from which</w:t>
      </w:r>
      <w:r w:rsidR="00821AC0">
        <w:t xml:space="preserve"> I can scrape a lot of relevant information from each city and generate good city profiles (Thank you Deloitte and </w:t>
      </w:r>
      <w:proofErr w:type="spellStart"/>
      <w:r w:rsidR="00821AC0">
        <w:t>Datawheel</w:t>
      </w:r>
      <w:proofErr w:type="spellEnd"/>
      <w:r w:rsidR="00821AC0">
        <w:t xml:space="preserve">!). I will selectively scrape some metrics that I believe are important and combine them with information about the categories of the top 100 venues in each city from </w:t>
      </w:r>
      <w:hyperlink r:id="rId7" w:history="1">
        <w:r w:rsidR="00821AC0" w:rsidRPr="00821AC0">
          <w:rPr>
            <w:rStyle w:val="Hyperlink"/>
          </w:rPr>
          <w:t>Foursquare</w:t>
        </w:r>
      </w:hyperlink>
      <w:r w:rsidR="00821AC0">
        <w:t>’s API to complete the city profiles.</w:t>
      </w:r>
    </w:p>
    <w:p w14:paraId="71635208" w14:textId="1C97A1C7" w:rsidR="00821AC0" w:rsidRDefault="00821AC0" w:rsidP="002713CB">
      <w:pPr>
        <w:rPr>
          <w:b/>
          <w:bCs/>
        </w:rPr>
      </w:pPr>
      <w:r>
        <w:rPr>
          <w:b/>
          <w:bCs/>
        </w:rPr>
        <w:t>Some of the metrics scraped and included are:</w:t>
      </w:r>
    </w:p>
    <w:p w14:paraId="51A7E8CE" w14:textId="77777777" w:rsidR="00821AC0" w:rsidRPr="00821AC0" w:rsidRDefault="00821AC0" w:rsidP="00821AC0">
      <w:pPr>
        <w:pStyle w:val="ListParagraph"/>
        <w:numPr>
          <w:ilvl w:val="0"/>
          <w:numId w:val="2"/>
        </w:numPr>
      </w:pPr>
      <w:r w:rsidRPr="00821AC0">
        <w:t>Population and Population Change (Year to Year)</w:t>
      </w:r>
    </w:p>
    <w:p w14:paraId="319B1595" w14:textId="77777777" w:rsidR="00821AC0" w:rsidRPr="00821AC0" w:rsidRDefault="00821AC0" w:rsidP="00821AC0">
      <w:pPr>
        <w:pStyle w:val="ListParagraph"/>
        <w:numPr>
          <w:ilvl w:val="0"/>
          <w:numId w:val="2"/>
        </w:numPr>
      </w:pPr>
      <w:r w:rsidRPr="00821AC0">
        <w:t>Poverty Rate</w:t>
      </w:r>
    </w:p>
    <w:p w14:paraId="2597BA71" w14:textId="77777777" w:rsidR="00821AC0" w:rsidRPr="00821AC0" w:rsidRDefault="00821AC0" w:rsidP="00821AC0">
      <w:pPr>
        <w:pStyle w:val="ListParagraph"/>
        <w:numPr>
          <w:ilvl w:val="0"/>
          <w:numId w:val="2"/>
        </w:numPr>
      </w:pPr>
      <w:r w:rsidRPr="00821AC0">
        <w:t>Median Age</w:t>
      </w:r>
    </w:p>
    <w:p w14:paraId="48D83533" w14:textId="77777777" w:rsidR="00821AC0" w:rsidRPr="00821AC0" w:rsidRDefault="00821AC0" w:rsidP="00821AC0">
      <w:pPr>
        <w:pStyle w:val="ListParagraph"/>
        <w:numPr>
          <w:ilvl w:val="0"/>
          <w:numId w:val="2"/>
        </w:numPr>
      </w:pPr>
      <w:r w:rsidRPr="00821AC0">
        <w:t>Median Household Income and Median Household Income Change (Year to Year)</w:t>
      </w:r>
    </w:p>
    <w:p w14:paraId="297DCF8D" w14:textId="77777777" w:rsidR="00821AC0" w:rsidRPr="00821AC0" w:rsidRDefault="00821AC0" w:rsidP="00821AC0">
      <w:pPr>
        <w:pStyle w:val="ListParagraph"/>
        <w:numPr>
          <w:ilvl w:val="0"/>
          <w:numId w:val="2"/>
        </w:numPr>
      </w:pPr>
      <w:r w:rsidRPr="00821AC0">
        <w:t>Number of Employees and Number of Employees Change (Year to Year)</w:t>
      </w:r>
    </w:p>
    <w:p w14:paraId="5A902EE2" w14:textId="77777777" w:rsidR="00821AC0" w:rsidRPr="00821AC0" w:rsidRDefault="00821AC0" w:rsidP="00821AC0">
      <w:pPr>
        <w:pStyle w:val="ListParagraph"/>
        <w:numPr>
          <w:ilvl w:val="0"/>
          <w:numId w:val="2"/>
        </w:numPr>
      </w:pPr>
      <w:r w:rsidRPr="00821AC0">
        <w:t>Median Property Value and Median Property Value Change (Year to Year)</w:t>
      </w:r>
    </w:p>
    <w:p w14:paraId="68638C0F" w14:textId="77777777" w:rsidR="00821AC0" w:rsidRPr="00821AC0" w:rsidRDefault="00821AC0" w:rsidP="00821AC0">
      <w:pPr>
        <w:pStyle w:val="ListParagraph"/>
        <w:numPr>
          <w:ilvl w:val="0"/>
          <w:numId w:val="2"/>
        </w:numPr>
      </w:pPr>
      <w:r w:rsidRPr="00821AC0">
        <w:t>Average Male and Female Salary, and a ratio of Average Male to Female Salary</w:t>
      </w:r>
    </w:p>
    <w:p w14:paraId="4E01143C" w14:textId="77777777" w:rsidR="00821AC0" w:rsidRPr="00821AC0" w:rsidRDefault="00821AC0" w:rsidP="00821AC0">
      <w:pPr>
        <w:pStyle w:val="ListParagraph"/>
        <w:numPr>
          <w:ilvl w:val="0"/>
          <w:numId w:val="2"/>
        </w:numPr>
      </w:pPr>
      <w:r w:rsidRPr="00821AC0">
        <w:t>Gini coefficient in 2017 and 2018, as well as it's change (Year to Year)</w:t>
      </w:r>
    </w:p>
    <w:p w14:paraId="1A721425" w14:textId="77777777" w:rsidR="00821AC0" w:rsidRPr="00821AC0" w:rsidRDefault="00821AC0" w:rsidP="00821AC0">
      <w:pPr>
        <w:pStyle w:val="ListParagraph"/>
        <w:numPr>
          <w:ilvl w:val="0"/>
          <w:numId w:val="2"/>
        </w:numPr>
      </w:pPr>
      <w:r w:rsidRPr="00821AC0">
        <w:t>Ratio of Patients to Clinicians (county-wise)</w:t>
      </w:r>
    </w:p>
    <w:p w14:paraId="257B9AD2" w14:textId="77777777" w:rsidR="00821AC0" w:rsidRPr="00821AC0" w:rsidRDefault="00821AC0" w:rsidP="00821AC0">
      <w:pPr>
        <w:pStyle w:val="ListParagraph"/>
        <w:numPr>
          <w:ilvl w:val="0"/>
          <w:numId w:val="2"/>
        </w:numPr>
      </w:pPr>
      <w:r w:rsidRPr="00821AC0">
        <w:t>Foreign-born population percentage</w:t>
      </w:r>
    </w:p>
    <w:p w14:paraId="11EF39CB" w14:textId="77777777" w:rsidR="00821AC0" w:rsidRPr="00821AC0" w:rsidRDefault="00821AC0" w:rsidP="00821AC0">
      <w:pPr>
        <w:pStyle w:val="ListParagraph"/>
        <w:numPr>
          <w:ilvl w:val="0"/>
          <w:numId w:val="2"/>
        </w:numPr>
      </w:pPr>
      <w:r w:rsidRPr="00821AC0">
        <w:t>Citizen population percentage</w:t>
      </w:r>
    </w:p>
    <w:p w14:paraId="2188C982" w14:textId="77777777" w:rsidR="00821AC0" w:rsidRPr="00821AC0" w:rsidRDefault="00821AC0" w:rsidP="00821AC0">
      <w:pPr>
        <w:pStyle w:val="ListParagraph"/>
        <w:numPr>
          <w:ilvl w:val="0"/>
          <w:numId w:val="2"/>
        </w:numPr>
      </w:pPr>
      <w:r w:rsidRPr="00821AC0">
        <w:t>Total degrees awarded in 2018 (higher education)</w:t>
      </w:r>
    </w:p>
    <w:p w14:paraId="17A752E0" w14:textId="77777777" w:rsidR="00821AC0" w:rsidRPr="00821AC0" w:rsidRDefault="00821AC0" w:rsidP="00821AC0">
      <w:pPr>
        <w:pStyle w:val="ListParagraph"/>
        <w:numPr>
          <w:ilvl w:val="0"/>
          <w:numId w:val="2"/>
        </w:numPr>
      </w:pPr>
      <w:r w:rsidRPr="00821AC0">
        <w:t>Male to Female ratio of awarded degrees</w:t>
      </w:r>
    </w:p>
    <w:p w14:paraId="09231C44" w14:textId="77777777" w:rsidR="00821AC0" w:rsidRPr="00821AC0" w:rsidRDefault="00821AC0" w:rsidP="00821AC0">
      <w:pPr>
        <w:pStyle w:val="ListParagraph"/>
        <w:numPr>
          <w:ilvl w:val="0"/>
          <w:numId w:val="2"/>
        </w:numPr>
      </w:pPr>
      <w:r w:rsidRPr="00821AC0">
        <w:t>Number of degrees per capita</w:t>
      </w:r>
    </w:p>
    <w:p w14:paraId="23001BB8" w14:textId="77777777" w:rsidR="00821AC0" w:rsidRPr="00821AC0" w:rsidRDefault="00821AC0" w:rsidP="00821AC0">
      <w:pPr>
        <w:pStyle w:val="ListParagraph"/>
        <w:numPr>
          <w:ilvl w:val="0"/>
          <w:numId w:val="2"/>
        </w:numPr>
      </w:pPr>
      <w:r w:rsidRPr="00821AC0">
        <w:t>Number of households in city</w:t>
      </w:r>
    </w:p>
    <w:p w14:paraId="56343277" w14:textId="77777777" w:rsidR="00821AC0" w:rsidRPr="00821AC0" w:rsidRDefault="00821AC0" w:rsidP="00821AC0">
      <w:pPr>
        <w:pStyle w:val="ListParagraph"/>
        <w:numPr>
          <w:ilvl w:val="0"/>
          <w:numId w:val="2"/>
        </w:numPr>
      </w:pPr>
      <w:r w:rsidRPr="00821AC0">
        <w:t>Population per household (people per household)</w:t>
      </w:r>
    </w:p>
    <w:p w14:paraId="2B80EA28" w14:textId="77777777" w:rsidR="00821AC0" w:rsidRPr="00821AC0" w:rsidRDefault="00821AC0" w:rsidP="00821AC0">
      <w:pPr>
        <w:pStyle w:val="ListParagraph"/>
        <w:numPr>
          <w:ilvl w:val="0"/>
          <w:numId w:val="2"/>
        </w:numPr>
      </w:pPr>
      <w:r w:rsidRPr="00821AC0">
        <w:t>Homeownership Percentage (Rent vs Own)</w:t>
      </w:r>
    </w:p>
    <w:p w14:paraId="0BA3BBBA" w14:textId="77777777" w:rsidR="00821AC0" w:rsidRPr="00821AC0" w:rsidRDefault="00821AC0" w:rsidP="00821AC0">
      <w:pPr>
        <w:pStyle w:val="ListParagraph"/>
        <w:numPr>
          <w:ilvl w:val="0"/>
          <w:numId w:val="2"/>
        </w:numPr>
      </w:pPr>
      <w:r w:rsidRPr="00821AC0">
        <w:t>Average Commute Time (minutes)</w:t>
      </w:r>
    </w:p>
    <w:p w14:paraId="6EED31AD" w14:textId="79E658C1" w:rsidR="00821AC0" w:rsidRPr="00821AC0" w:rsidRDefault="00821AC0" w:rsidP="002713CB">
      <w:pPr>
        <w:rPr>
          <w:b/>
          <w:bCs/>
        </w:rPr>
      </w:pPr>
      <w:r>
        <w:rPr>
          <w:b/>
          <w:bCs/>
        </w:rPr>
        <w:t xml:space="preserve">To see the final dataset, </w:t>
      </w:r>
      <w:hyperlink r:id="rId8" w:history="1">
        <w:r w:rsidRPr="00821AC0">
          <w:rPr>
            <w:rStyle w:val="Hyperlink"/>
            <w:b/>
            <w:bCs/>
          </w:rPr>
          <w:t>clic</w:t>
        </w:r>
        <w:r w:rsidRPr="00821AC0">
          <w:rPr>
            <w:rStyle w:val="Hyperlink"/>
            <w:b/>
            <w:bCs/>
          </w:rPr>
          <w:t>k</w:t>
        </w:r>
        <w:r w:rsidRPr="00821AC0">
          <w:rPr>
            <w:rStyle w:val="Hyperlink"/>
            <w:b/>
            <w:bCs/>
          </w:rPr>
          <w:t xml:space="preserve"> here</w:t>
        </w:r>
      </w:hyperlink>
      <w:r>
        <w:rPr>
          <w:b/>
          <w:bCs/>
        </w:rPr>
        <w:t>.</w:t>
      </w:r>
    </w:p>
    <w:sectPr w:rsidR="00821AC0" w:rsidRPr="00821A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E523E9"/>
    <w:multiLevelType w:val="multilevel"/>
    <w:tmpl w:val="D74AF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9387FF2"/>
    <w:multiLevelType w:val="hybridMultilevel"/>
    <w:tmpl w:val="59EC1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NjG3NDW2tDQ3MzFV0lEKTi0uzszPAykwrAUAPa4QcSwAAAA="/>
  </w:docVars>
  <w:rsids>
    <w:rsidRoot w:val="002713CB"/>
    <w:rsid w:val="002713CB"/>
    <w:rsid w:val="00821AC0"/>
    <w:rsid w:val="00DD7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EEAF3"/>
  <w15:chartTrackingRefBased/>
  <w15:docId w15:val="{95AD5CBA-79A6-4A96-A949-1FEC75897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713C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13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713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13C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21AC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21A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852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eliasmelul/Coursera_Capstone/blob/master/cities_profiles_freqVenues.csv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oursquar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usa.io/" TargetMode="External"/><Relationship Id="rId5" Type="http://schemas.openxmlformats.org/officeDocument/2006/relationships/hyperlink" Target="https://en.wikipedia.org/wiki/List_of_United_States_cities_by_population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41</Words>
  <Characters>194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as Melul Frescó</dc:creator>
  <cp:keywords/>
  <dc:description/>
  <cp:lastModifiedBy>Elias Melul Frescó</cp:lastModifiedBy>
  <cp:revision>1</cp:revision>
  <dcterms:created xsi:type="dcterms:W3CDTF">2020-04-20T05:39:00Z</dcterms:created>
  <dcterms:modified xsi:type="dcterms:W3CDTF">2020-04-20T06:00:00Z</dcterms:modified>
</cp:coreProperties>
</file>